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the-students-collection"/>
    <w:p>
      <w:pPr>
        <w:pStyle w:val="Heading2"/>
      </w:pPr>
      <w:r>
        <w:t xml:space="preserve">Activity 3: The Student’s Collection</w:t>
      </w:r>
    </w:p>
    <w:bookmarkEnd w:id="20"/>
    <w:p>
      <w:pPr>
        <w:numPr>
          <w:ilvl w:val="0"/>
          <w:numId w:val="1001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1"/>
        </w:numPr>
        <w:pStyle w:val="Compact"/>
      </w:pPr>
      <w:r>
        <w:t xml:space="preserve">Make a visual display of your items that clearly shows one of your statements. Be prepared to share your display with the class.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Use two colors to shade the rectangle so there are 2 square units of one color for every 1 square unit of the other color.</w:t>
      </w:r>
    </w:p>
    <w:p>
      <w:pPr>
        <w:numPr>
          <w:ilvl w:val="0"/>
          <w:numId w:val="1003"/>
        </w:numPr>
      </w:pPr>
      <w:r>
        <w:t xml:space="preserve">The rectangle you just colored has an area of 24 square units. Draw a different shape tha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have an area of 24 square units, but that can also be shaded with two colors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 Shade your new shape using two colors.</w:t>
      </w:r>
    </w:p>
    <w:p>
      <w:pPr>
        <w:pStyle w:val="FirstParagraph"/>
      </w:pPr>
      <w:r>
        <w:drawing>
          <wp:inline>
            <wp:extent cx="1385361" cy="926632"/>
            <wp:effectExtent b="0" l="0" r="0" t="0"/>
            <wp:docPr descr="A 4 by 6 grid of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582.3249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3Z</dcterms:created>
  <dcterms:modified xsi:type="dcterms:W3CDTF">2023-05-04T19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KWHNgFTz6k9jBau2Va0kZUpqKki/w5FcuB2liIZzY7N38st6liaMA9/7XmwCsyumjmPP+FRMpgA86jYHoFmg==</vt:lpwstr>
  </property>
</Properties>
</file>